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ngular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eQAxkX_DgDtcRpIr35tDmMhR8-xYCx1uzRIMVGd3M3U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Angular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eQAxkX_DgDtcRpIr35tDmMhR8-xYCx1uzRIMVGd3M3U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😊</w:t>
      </w:r>
      <w:r>
        <w:t xml:space="preserve"> </w:t>
      </w:r>
      <w:r>
        <w:rPr>
          <w:b/>
          <w:bCs/>
        </w:rPr>
        <w:t xml:space="preserve">Angular</w:t>
      </w:r>
      <w:r>
        <w:t xml:space="preserve"> </w:t>
      </w:r>
      <w:r>
        <w:t xml:space="preserve">is a comprehensive</w:t>
      </w:r>
      <w:r>
        <w:t xml:space="preserve"> </w:t>
      </w:r>
      <w:r>
        <w:rPr>
          <w:b/>
          <w:bCs/>
        </w:rPr>
        <w:t xml:space="preserve">JavaScript framework</w:t>
      </w:r>
      <w:r>
        <w:t xml:space="preserve"> </w:t>
      </w:r>
      <w:r>
        <w:t xml:space="preserve">that allows developers to build dynamic, single-page web applications. It provides tools for creating reusable components, managing application state, and handling routing. Here’s a brief overview of Angular libraries and some free resources to get you started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gular Official Documentation</w:t>
      </w:r>
      <w:r>
        <w:t xml:space="preserve">: The</w:t>
      </w:r>
      <w:r>
        <w:t xml:space="preserve"> </w:t>
      </w:r>
      <w:hyperlink r:id="rId26">
        <w:r>
          <w:rPr>
            <w:rStyle w:val="Hyperlink"/>
          </w:rPr>
          <w:t xml:space="preserve">Angular documentation</w:t>
        </w:r>
      </w:hyperlink>
      <w:r>
        <w:t xml:space="preserve"> </w:t>
      </w:r>
      <w:r>
        <w:t xml:space="preserve">is an excellent starting point. It covers everything from the basics to advanced topics, including best practices and optimization techniqu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gular In-Depth</w:t>
      </w:r>
      <w:r>
        <w:t xml:space="preserve">: Explore peer-reviewed articles and tutorials on Angular at Angular In-Depth. It’s a great resource for in-depth understanding and practical insigh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de with Angular</w:t>
      </w:r>
      <w:r>
        <w:t xml:space="preserve">: Discover a showcase of web apps built with Angular on Made with Angular. It’s inspiring to see real-world examples and learn from others’ projec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ngular Nation</w:t>
      </w:r>
      <w:r>
        <w:t xml:space="preserve">: Join the free private network, Angular Nation, created specifically for Angular developers. Network, collaborate, and ask questions within the community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dventures in Angular Podcast</w:t>
      </w:r>
      <w:r>
        <w:t xml:space="preserve">: Tune in to the Adventures in Angular podcast for weekly discussions about the Angular platform, related technologies, tools, languages, and best practices.</w:t>
      </w:r>
    </w:p>
    <w:p>
      <w:pPr>
        <w:pStyle w:val="FirstParagraph"/>
      </w:pPr>
      <w:r>
        <w:t xml:space="preserve">Remember, these resources are free and packed with valuable information to help you master Angular! 🚀🌟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6" Target="https://angular.io/do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angular.io/do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55Z</dcterms:created>
  <dcterms:modified xsi:type="dcterms:W3CDTF">2024-03-23T04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